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a27f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0c71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5:01:01Z</dcterms:created>
  <dcterms:modified xsi:type="dcterms:W3CDTF">2020-11-12T15:01:01Z</dcterms:modified>
</cp:coreProperties>
</file>